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49BB8" w14:textId="23A085AD" w:rsidR="005D7065" w:rsidRPr="005D7065" w:rsidRDefault="005D7065">
      <w:pPr>
        <w:rPr>
          <w:rFonts w:hint="eastAsia"/>
          <w:lang w:val="en-US"/>
        </w:rPr>
      </w:pPr>
      <w:r>
        <w:t>SST summarise spoken text (</w:t>
      </w:r>
      <w:r>
        <w:rPr>
          <w:rFonts w:hint="eastAsia"/>
          <w:lang w:val="en-US"/>
        </w:rPr>
        <w:t>1</w:t>
      </w:r>
      <w:r>
        <w:rPr>
          <w:lang w:val="en-US"/>
        </w:rPr>
        <w:t>0</w:t>
      </w:r>
      <w:r>
        <w:rPr>
          <w:rFonts w:hint="eastAsia"/>
          <w:lang w:val="en-US"/>
        </w:rPr>
        <w:t>分钟一题</w:t>
      </w:r>
      <w:r>
        <w:t>) 50</w:t>
      </w:r>
      <w:r>
        <w:rPr>
          <w:rFonts w:hint="eastAsia"/>
        </w:rPr>
        <w:t>-</w:t>
      </w:r>
      <w:r>
        <w:t>70</w:t>
      </w:r>
      <w:r>
        <w:rPr>
          <w:rFonts w:hint="eastAsia"/>
        </w:rPr>
        <w:t>字</w:t>
      </w:r>
      <w:r>
        <w:rPr>
          <w:rFonts w:hint="eastAsia"/>
        </w:rPr>
        <w:t xml:space="preserve"> </w:t>
      </w:r>
      <w:r>
        <w:t>10</w:t>
      </w:r>
      <w:r>
        <w:rPr>
          <w:rFonts w:hint="eastAsia"/>
          <w:lang w:val="en-US"/>
        </w:rPr>
        <w:t>分</w:t>
      </w:r>
    </w:p>
    <w:p w14:paraId="28B6D6C7" w14:textId="40D21472" w:rsidR="005D7065" w:rsidRPr="00693E63" w:rsidRDefault="005D7065">
      <w:pPr>
        <w:rPr>
          <w:color w:val="FF0000"/>
          <w:lang w:val="en-US"/>
        </w:rPr>
      </w:pPr>
      <w:r w:rsidRPr="00693E63">
        <w:rPr>
          <w:rFonts w:hint="eastAsia"/>
          <w:color w:val="FF0000"/>
          <w:lang w:val="en-US"/>
        </w:rPr>
        <w:t>关键字</w:t>
      </w:r>
    </w:p>
    <w:p w14:paraId="5667337A" w14:textId="6CFF8DE0" w:rsidR="005D7065" w:rsidRPr="00693E63" w:rsidRDefault="005D7065">
      <w:pPr>
        <w:rPr>
          <w:color w:val="FF0000"/>
          <w:lang w:val="en-US"/>
        </w:rPr>
      </w:pPr>
      <w:r w:rsidRPr="00693E63">
        <w:rPr>
          <w:rFonts w:hint="eastAsia"/>
          <w:color w:val="FF0000"/>
          <w:lang w:val="en-US"/>
        </w:rPr>
        <w:t>逻辑关系</w:t>
      </w:r>
    </w:p>
    <w:p w14:paraId="22F2C915" w14:textId="2824AD22" w:rsidR="005D7065" w:rsidRPr="00693E63" w:rsidRDefault="005D7065">
      <w:pPr>
        <w:rPr>
          <w:color w:val="FF0000"/>
          <w:lang w:val="en-US"/>
        </w:rPr>
      </w:pPr>
      <w:r w:rsidRPr="00693E63">
        <w:rPr>
          <w:rFonts w:hint="eastAsia"/>
          <w:color w:val="FF0000"/>
          <w:lang w:val="en-US"/>
        </w:rPr>
        <w:t>短句</w:t>
      </w:r>
    </w:p>
    <w:p w14:paraId="17809E8E" w14:textId="6686A4B0" w:rsidR="005D7065" w:rsidRDefault="00693E63">
      <w:r>
        <w:rPr>
          <w:rFonts w:hint="eastAsia"/>
        </w:rPr>
        <w:t>-</w:t>
      </w:r>
      <w:r>
        <w:t>Spelling (</w:t>
      </w:r>
      <w:r w:rsidR="005D7065">
        <w:t>2)</w:t>
      </w:r>
    </w:p>
    <w:p w14:paraId="2212BA69" w14:textId="344A278B" w:rsidR="005D7065" w:rsidRDefault="00693E63">
      <w:r>
        <w:rPr>
          <w:rFonts w:hint="eastAsia"/>
        </w:rPr>
        <w:t>-</w:t>
      </w:r>
      <w:r w:rsidR="005D7065">
        <w:t xml:space="preserve">Form (2) </w:t>
      </w:r>
      <w:r w:rsidR="005D7065">
        <w:rPr>
          <w:rFonts w:hint="eastAsia"/>
        </w:rPr>
        <w:t>不写人名（可用</w:t>
      </w:r>
      <w:r w:rsidR="005D7065">
        <w:rPr>
          <w:rFonts w:hint="eastAsia"/>
        </w:rPr>
        <w:t>c</w:t>
      </w:r>
      <w:r w:rsidR="005D7065">
        <w:t xml:space="preserve">haracter, scientist, </w:t>
      </w:r>
      <w:r w:rsidR="005D7065">
        <w:rPr>
          <w:rFonts w:hint="eastAsia"/>
        </w:rPr>
        <w:t>）</w:t>
      </w:r>
      <w:proofErr w:type="gramStart"/>
      <w:r w:rsidR="005D7065">
        <w:rPr>
          <w:rFonts w:hint="eastAsia"/>
        </w:rPr>
        <w:t>E</w:t>
      </w:r>
      <w:r w:rsidR="005D7065">
        <w:t>instein ,</w:t>
      </w:r>
      <w:r w:rsidR="005D7065">
        <w:rPr>
          <w:rFonts w:hint="eastAsia"/>
        </w:rPr>
        <w:t>莎翁</w:t>
      </w:r>
      <w:proofErr w:type="gramEnd"/>
    </w:p>
    <w:p w14:paraId="3B0C71DF" w14:textId="765DEAD7" w:rsidR="005D7065" w:rsidRDefault="00693E63">
      <w:r>
        <w:rPr>
          <w:rFonts w:hint="eastAsia"/>
        </w:rPr>
        <w:t>-</w:t>
      </w:r>
      <w:r w:rsidR="005D7065">
        <w:rPr>
          <w:rFonts w:hint="eastAsia"/>
        </w:rPr>
        <w:t>Grammar</w:t>
      </w:r>
      <w:r w:rsidR="005D7065">
        <w:t xml:space="preserve"> (2)</w:t>
      </w:r>
    </w:p>
    <w:p w14:paraId="43CFE93C" w14:textId="4D54EB2E" w:rsidR="005D7065" w:rsidRPr="00DB1D91" w:rsidRDefault="00693E63">
      <w:pPr>
        <w:rPr>
          <w:lang w:val="en-US"/>
        </w:rPr>
      </w:pPr>
      <w:r>
        <w:rPr>
          <w:rFonts w:hint="eastAsia"/>
        </w:rPr>
        <w:t>-</w:t>
      </w:r>
      <w:r w:rsidR="005D7065">
        <w:t>Vocabulary (2)</w:t>
      </w:r>
      <w:r w:rsidR="00DB1D91">
        <w:t xml:space="preserve"> </w:t>
      </w:r>
      <w:r w:rsidR="00DB1D91">
        <w:rPr>
          <w:rFonts w:hint="eastAsia"/>
          <w:lang w:val="en-US"/>
        </w:rPr>
        <w:t>用原词</w:t>
      </w:r>
      <w:r w:rsidR="00DB1D91">
        <w:rPr>
          <w:rFonts w:hint="eastAsia"/>
          <w:lang w:val="en-US"/>
        </w:rPr>
        <w:t xml:space="preserve"> </w:t>
      </w:r>
      <w:r w:rsidR="00DB1D91">
        <w:rPr>
          <w:rFonts w:hint="eastAsia"/>
          <w:lang w:val="en-US"/>
        </w:rPr>
        <w:t>信息词</w:t>
      </w:r>
    </w:p>
    <w:p w14:paraId="61CF4191" w14:textId="5621264F" w:rsidR="00DB1D91" w:rsidRDefault="00693E63">
      <w:r>
        <w:rPr>
          <w:rFonts w:hint="eastAsia"/>
        </w:rPr>
        <w:t>-</w:t>
      </w:r>
      <w:r w:rsidR="00DB1D91">
        <w:t xml:space="preserve">Content (2) </w:t>
      </w:r>
      <w:r w:rsidR="00DB1D91">
        <w:rPr>
          <w:rFonts w:hint="eastAsia"/>
        </w:rPr>
        <w:t>数字相关的记全</w:t>
      </w:r>
    </w:p>
    <w:p w14:paraId="0B4E5C65" w14:textId="470C63C7" w:rsidR="00693E63" w:rsidRDefault="00693E63" w:rsidP="00693E63">
      <w:pPr>
        <w:pStyle w:val="Heading1"/>
        <w:rPr>
          <w:lang w:val="en-US"/>
        </w:rPr>
      </w:pPr>
      <w:r>
        <w:rPr>
          <w:rFonts w:hint="eastAsia"/>
          <w:lang w:val="en-US"/>
        </w:rPr>
        <w:t>关键字</w:t>
      </w:r>
    </w:p>
    <w:p w14:paraId="415CB424" w14:textId="48772438" w:rsidR="00693E63" w:rsidRPr="00693E63" w:rsidRDefault="00693E63">
      <w:pPr>
        <w:rPr>
          <w:rFonts w:hint="eastAsia"/>
          <w:lang w:val="en-US"/>
        </w:rPr>
      </w:pPr>
      <w:r>
        <w:rPr>
          <w:rFonts w:hint="eastAsia"/>
          <w:lang w:val="en-US"/>
        </w:rPr>
        <w:t>1</w:t>
      </w:r>
      <w:r>
        <w:rPr>
          <w:lang w:val="en-US"/>
        </w:rPr>
        <w:t>.</w:t>
      </w:r>
      <w:r>
        <w:rPr>
          <w:rFonts w:hint="eastAsia"/>
          <w:lang w:val="en-US"/>
        </w:rPr>
        <w:t>文中反复出现</w:t>
      </w:r>
    </w:p>
    <w:p w14:paraId="7731FD16" w14:textId="2980D919" w:rsidR="00693E63" w:rsidRDefault="00693E63">
      <w:r>
        <w:t>2.</w:t>
      </w:r>
      <w:r>
        <w:rPr>
          <w:rFonts w:hint="eastAsia"/>
        </w:rPr>
        <w:t>开头前几句话中反复强调</w:t>
      </w:r>
    </w:p>
    <w:p w14:paraId="6030CEF8" w14:textId="77777777" w:rsidR="00693E63" w:rsidRDefault="00693E63">
      <w:r>
        <w:t>3.</w:t>
      </w:r>
      <w:r>
        <w:rPr>
          <w:rFonts w:hint="eastAsia"/>
        </w:rPr>
        <w:t>跟在提示词之后</w:t>
      </w:r>
    </w:p>
    <w:p w14:paraId="4F15592A" w14:textId="2B210162" w:rsidR="00693E63" w:rsidRDefault="00693E63">
      <w:r>
        <w:rPr>
          <w:rFonts w:hint="eastAsia"/>
        </w:rPr>
        <w:t>-</w:t>
      </w:r>
      <w:r>
        <w:rPr>
          <w:rFonts w:hint="eastAsia"/>
        </w:rPr>
        <w:t>（语气词</w:t>
      </w:r>
      <w:r>
        <w:rPr>
          <w:rFonts w:hint="eastAsia"/>
        </w:rPr>
        <w:t>i</w:t>
      </w:r>
      <w:r>
        <w:t xml:space="preserve">mportant significant </w:t>
      </w:r>
      <w:r>
        <w:rPr>
          <w:rFonts w:hint="eastAsia"/>
        </w:rPr>
        <w:t>）</w:t>
      </w:r>
    </w:p>
    <w:p w14:paraId="118C72C5" w14:textId="27F72AA0" w:rsidR="00693E63" w:rsidRDefault="00693E63">
      <w:r>
        <w:t>-</w:t>
      </w:r>
      <w:r>
        <w:rPr>
          <w:rFonts w:hint="eastAsia"/>
        </w:rPr>
        <w:t>演讲者要阐述与之前不同的观点（</w:t>
      </w:r>
      <w:r>
        <w:t>in contrast</w:t>
      </w:r>
      <w:r>
        <w:rPr>
          <w:rFonts w:hint="eastAsia"/>
        </w:rPr>
        <w:t>）</w:t>
      </w:r>
    </w:p>
    <w:p w14:paraId="502AF67E" w14:textId="1E0E3FB5" w:rsidR="00693E63" w:rsidRPr="00693E63" w:rsidRDefault="00693E63" w:rsidP="00693E63">
      <w:pPr>
        <w:pStyle w:val="Heading1"/>
        <w:rPr>
          <w:rFonts w:hint="eastAsia"/>
          <w:lang w:val="en-US"/>
        </w:rPr>
      </w:pPr>
      <w:r>
        <w:rPr>
          <w:rFonts w:hint="eastAsia"/>
          <w:lang w:val="en-US"/>
        </w:rPr>
        <w:t>逻辑关系</w:t>
      </w:r>
    </w:p>
    <w:p w14:paraId="6B99A7C9" w14:textId="567BC840" w:rsidR="00693E63" w:rsidRDefault="00693E63"/>
    <w:p w14:paraId="65BE2FA4" w14:textId="4C36921A" w:rsidR="00DB0B6F" w:rsidRDefault="00DB0B6F"/>
    <w:p w14:paraId="648FBC05" w14:textId="2DA4BE23" w:rsidR="00DB0B6F" w:rsidRDefault="00DB0B6F">
      <w:r>
        <w:rPr>
          <w:rFonts w:hint="eastAsia"/>
        </w:rPr>
        <w:t>练习中出现的问题</w:t>
      </w:r>
    </w:p>
    <w:p w14:paraId="241F19FC" w14:textId="610868F6" w:rsidR="00DB0B6F" w:rsidRDefault="00DB0B6F">
      <w:r>
        <w:t>-</w:t>
      </w:r>
      <w:r>
        <w:rPr>
          <w:rFonts w:hint="eastAsia"/>
        </w:rPr>
        <w:t>句子不完整</w:t>
      </w:r>
    </w:p>
    <w:p w14:paraId="34D1CDB9" w14:textId="09E220AD" w:rsidR="00DB0B6F" w:rsidRDefault="00DB0B6F">
      <w:pPr>
        <w:rPr>
          <w:rFonts w:hint="eastAsia"/>
        </w:rPr>
      </w:pPr>
      <w:r>
        <w:rPr>
          <w:rFonts w:hint="eastAsia"/>
        </w:rPr>
        <w:t>-</w:t>
      </w:r>
      <w:r>
        <w:rPr>
          <w:rFonts w:hint="eastAsia"/>
        </w:rPr>
        <w:t>信息点选择</w:t>
      </w:r>
    </w:p>
    <w:p w14:paraId="1DB22115" w14:textId="79144406" w:rsidR="00693E63" w:rsidRDefault="00DB0B6F">
      <w:r>
        <w:rPr>
          <w:rFonts w:hint="eastAsia"/>
        </w:rPr>
        <w:t>-</w:t>
      </w:r>
      <w:r>
        <w:rPr>
          <w:rFonts w:hint="eastAsia"/>
        </w:rPr>
        <w:t>逻辑关系混乱</w:t>
      </w:r>
    </w:p>
    <w:p w14:paraId="19829584" w14:textId="34F16598" w:rsidR="00DB0B6F" w:rsidRDefault="00DB0B6F">
      <w:r>
        <w:rPr>
          <w:rFonts w:hint="eastAsia"/>
        </w:rPr>
        <w:t>-</w:t>
      </w:r>
      <w:r>
        <w:rPr>
          <w:rFonts w:hint="eastAsia"/>
        </w:rPr>
        <w:t>句子啰嗦，语言不精练</w:t>
      </w:r>
    </w:p>
    <w:p w14:paraId="2BD3410D" w14:textId="56EDB62E" w:rsidR="00DB0B6F" w:rsidRDefault="00DB0B6F">
      <w:r>
        <w:rPr>
          <w:rFonts w:hint="eastAsia"/>
        </w:rPr>
        <w:t>-</w:t>
      </w:r>
      <w:r>
        <w:rPr>
          <w:rFonts w:hint="eastAsia"/>
        </w:rPr>
        <w:t>人称时态不一致</w:t>
      </w:r>
    </w:p>
    <w:p w14:paraId="7872E0F8" w14:textId="6A2D7743" w:rsidR="001B5D66" w:rsidRDefault="001B5D66"/>
    <w:p w14:paraId="6D453834" w14:textId="324F2579" w:rsidR="001B5D66" w:rsidRPr="001B5D66" w:rsidRDefault="001B5D66">
      <w:pPr>
        <w:rPr>
          <w:rFonts w:hint="eastAsia"/>
          <w:b/>
          <w:color w:val="FF0000"/>
        </w:rPr>
      </w:pPr>
      <w:r w:rsidRPr="001B5D66">
        <w:rPr>
          <w:rFonts w:hint="eastAsia"/>
          <w:b/>
          <w:color w:val="FF0000"/>
        </w:rPr>
        <w:t>写连接词</w:t>
      </w:r>
    </w:p>
    <w:p w14:paraId="545920B7" w14:textId="215D6B3A" w:rsidR="00DB1D91" w:rsidRDefault="00DB1D91"/>
    <w:p w14:paraId="17E74280" w14:textId="1DEEE558" w:rsidR="001B5D66" w:rsidRDefault="001B5D66"/>
    <w:p w14:paraId="70E12753" w14:textId="08AE8A80" w:rsidR="001B5D66" w:rsidRDefault="001B5D66"/>
    <w:p w14:paraId="2B0400FB" w14:textId="3170B28A" w:rsidR="001B5D66" w:rsidRDefault="001B5D66">
      <w:pPr>
        <w:rPr>
          <w:color w:val="FF0000"/>
        </w:rPr>
      </w:pPr>
      <w:r w:rsidRPr="001B5D66">
        <w:rPr>
          <w:rFonts w:hint="eastAsia"/>
          <w:color w:val="FF0000"/>
        </w:rPr>
        <w:lastRenderedPageBreak/>
        <w:t>模板</w:t>
      </w:r>
    </w:p>
    <w:p w14:paraId="4B7E175F" w14:textId="5978D8D5" w:rsidR="001B5D66" w:rsidRDefault="001B5D66">
      <w:pPr>
        <w:rPr>
          <w:color w:val="FF0000"/>
        </w:rPr>
      </w:pPr>
      <w:r>
        <w:rPr>
          <w:color w:val="FF0000"/>
        </w:rPr>
        <w:t>In this lecture, the speaker talks about</w:t>
      </w:r>
    </w:p>
    <w:p w14:paraId="56806E73" w14:textId="77777777" w:rsidR="001B5D66" w:rsidRDefault="001B5D66">
      <w:pPr>
        <w:rPr>
          <w:color w:val="FF0000"/>
        </w:rPr>
      </w:pPr>
      <w:r>
        <w:rPr>
          <w:color w:val="FF0000"/>
        </w:rPr>
        <w:t xml:space="preserve">According to the </w:t>
      </w:r>
      <w:proofErr w:type="gramStart"/>
      <w:r>
        <w:rPr>
          <w:color w:val="FF0000"/>
        </w:rPr>
        <w:t>speaker  he</w:t>
      </w:r>
      <w:proofErr w:type="gramEnd"/>
      <w:r>
        <w:rPr>
          <w:color w:val="FF0000"/>
        </w:rPr>
        <w:t xml:space="preserve"> mentions that</w:t>
      </w:r>
    </w:p>
    <w:p w14:paraId="7C0B06B2" w14:textId="77777777" w:rsidR="001B5D66" w:rsidRDefault="001B5D66">
      <w:pPr>
        <w:rPr>
          <w:color w:val="FF0000"/>
        </w:rPr>
      </w:pPr>
      <w:proofErr w:type="spellStart"/>
      <w:proofErr w:type="gramStart"/>
      <w:r>
        <w:rPr>
          <w:color w:val="FF0000"/>
        </w:rPr>
        <w:t>Moreover,he</w:t>
      </w:r>
      <w:proofErr w:type="spellEnd"/>
      <w:proofErr w:type="gramEnd"/>
      <w:r>
        <w:rPr>
          <w:color w:val="FF0000"/>
        </w:rPr>
        <w:t xml:space="preserve"> </w:t>
      </w:r>
      <w:proofErr w:type="spellStart"/>
      <w:r>
        <w:rPr>
          <w:color w:val="FF0000"/>
        </w:rPr>
        <w:t>indicats</w:t>
      </w:r>
      <w:proofErr w:type="spellEnd"/>
      <w:r>
        <w:rPr>
          <w:color w:val="FF0000"/>
        </w:rPr>
        <w:t xml:space="preserve"> that</w:t>
      </w:r>
    </w:p>
    <w:p w14:paraId="4664C29C" w14:textId="77777777" w:rsidR="001B5D66" w:rsidRDefault="001B5D66">
      <w:pPr>
        <w:rPr>
          <w:color w:val="FF0000"/>
        </w:rPr>
      </w:pPr>
      <w:proofErr w:type="gramStart"/>
      <w:r>
        <w:rPr>
          <w:color w:val="FF0000"/>
        </w:rPr>
        <w:t>Last but not least</w:t>
      </w:r>
      <w:proofErr w:type="gramEnd"/>
      <w:r>
        <w:rPr>
          <w:color w:val="FF0000"/>
        </w:rPr>
        <w:t>, he suggests that</w:t>
      </w:r>
    </w:p>
    <w:p w14:paraId="0C2336ED" w14:textId="7F38F644" w:rsidR="001B5D66" w:rsidRDefault="001B5D66">
      <w:pPr>
        <w:rPr>
          <w:color w:val="FF0000"/>
        </w:rPr>
      </w:pPr>
      <w:r>
        <w:rPr>
          <w:color w:val="FF0000"/>
        </w:rPr>
        <w:t>In general,</w:t>
      </w:r>
      <w:r w:rsidR="00104FB1">
        <w:rPr>
          <w:color w:val="FF0000"/>
        </w:rPr>
        <w:t xml:space="preserve"> this lecture is about (31)</w:t>
      </w:r>
      <w:r>
        <w:rPr>
          <w:color w:val="FF0000"/>
        </w:rPr>
        <w:t xml:space="preserve"> </w:t>
      </w:r>
    </w:p>
    <w:p w14:paraId="3240FE20" w14:textId="77777777" w:rsidR="00104FB1" w:rsidRDefault="00104FB1">
      <w:pPr>
        <w:rPr>
          <w:color w:val="FF0000"/>
        </w:rPr>
      </w:pPr>
    </w:p>
    <w:p w14:paraId="6B0BA1FD" w14:textId="2C009652" w:rsidR="001B5D66" w:rsidRDefault="00104FB1" w:rsidP="00104FB1">
      <w:pPr>
        <w:pStyle w:val="Heading1"/>
      </w:pPr>
      <w:r>
        <w:rPr>
          <w:rFonts w:hint="eastAsia"/>
        </w:rPr>
        <w:t>常见套路</w:t>
      </w:r>
    </w:p>
    <w:p w14:paraId="2D938EE6" w14:textId="51F28555" w:rsidR="00104FB1" w:rsidRDefault="00104FB1" w:rsidP="00104FB1">
      <w:r>
        <w:t>1. general information session</w:t>
      </w:r>
    </w:p>
    <w:p w14:paraId="1C0A10CA" w14:textId="77777777" w:rsidR="00104FB1" w:rsidRDefault="00104FB1" w:rsidP="00104FB1">
      <w:r>
        <w:t>2. experimental / research</w:t>
      </w:r>
    </w:p>
    <w:p w14:paraId="6723C085" w14:textId="77777777" w:rsidR="00104FB1" w:rsidRDefault="00104FB1" w:rsidP="00104FB1">
      <w:r>
        <w:t>-</w:t>
      </w:r>
      <w:r>
        <w:rPr>
          <w:rFonts w:hint="eastAsia"/>
        </w:rPr>
        <w:t>首先介绍今天试验的主题，要达到什么结论</w:t>
      </w:r>
    </w:p>
    <w:p w14:paraId="326BDF95" w14:textId="77777777" w:rsidR="00104FB1" w:rsidRDefault="00104FB1" w:rsidP="00104FB1">
      <w:r>
        <w:rPr>
          <w:rFonts w:hint="eastAsia"/>
        </w:rPr>
        <w:t>-</w:t>
      </w:r>
      <w:r>
        <w:rPr>
          <w:rFonts w:hint="eastAsia"/>
        </w:rPr>
        <w:t>试验需要的条件，要做的准备</w:t>
      </w:r>
    </w:p>
    <w:p w14:paraId="2D95A587" w14:textId="77777777" w:rsidR="00104FB1" w:rsidRDefault="00104FB1" w:rsidP="00104FB1">
      <w:r>
        <w:rPr>
          <w:rFonts w:hint="eastAsia"/>
        </w:rPr>
        <w:t>-</w:t>
      </w:r>
      <w:r>
        <w:rPr>
          <w:rFonts w:hint="eastAsia"/>
        </w:rPr>
        <w:t>这个实验的历史进程</w:t>
      </w:r>
    </w:p>
    <w:p w14:paraId="5FF1FC06" w14:textId="65AA00FE" w:rsidR="00104FB1" w:rsidRDefault="00104FB1" w:rsidP="00104FB1">
      <w:r>
        <w:rPr>
          <w:rFonts w:hint="eastAsia"/>
        </w:rPr>
        <w:t>-</w:t>
      </w:r>
      <w:r>
        <w:rPr>
          <w:rFonts w:hint="eastAsia"/>
        </w:rPr>
        <w:t>具体实验步骤</w:t>
      </w:r>
      <w:r>
        <w:t xml:space="preserve"> </w:t>
      </w:r>
    </w:p>
    <w:p w14:paraId="286DE89F" w14:textId="5785A676" w:rsidR="00104FB1" w:rsidRDefault="00104FB1" w:rsidP="00104FB1">
      <w:pPr>
        <w:rPr>
          <w:rFonts w:hint="eastAsia"/>
        </w:rPr>
      </w:pPr>
      <w:r>
        <w:rPr>
          <w:rFonts w:hint="eastAsia"/>
        </w:rPr>
        <w:t>-</w:t>
      </w:r>
      <w:r>
        <w:rPr>
          <w:rFonts w:hint="eastAsia"/>
        </w:rPr>
        <w:t>下结论</w:t>
      </w:r>
      <w:r>
        <w:rPr>
          <w:rFonts w:hint="eastAsia"/>
        </w:rPr>
        <w:t>/</w:t>
      </w:r>
      <w:r>
        <w:rPr>
          <w:rFonts w:hint="eastAsia"/>
        </w:rPr>
        <w:t>需要更进一步的研究</w:t>
      </w:r>
    </w:p>
    <w:p w14:paraId="191D4B95" w14:textId="1FE829AA" w:rsidR="005736B3" w:rsidRDefault="005736B3" w:rsidP="00104FB1">
      <w:pPr>
        <w:rPr>
          <w:lang w:val="en-US"/>
        </w:rPr>
      </w:pPr>
      <w:r>
        <w:tab/>
        <w:t>-</w:t>
      </w:r>
      <w:r>
        <w:rPr>
          <w:rFonts w:hint="eastAsia"/>
          <w:lang w:val="en-US"/>
        </w:rPr>
        <w:t>科研类文章提示词</w:t>
      </w:r>
    </w:p>
    <w:p w14:paraId="749BD5F2" w14:textId="046848FE" w:rsidR="005736B3" w:rsidRDefault="005736B3" w:rsidP="00104FB1">
      <w:pPr>
        <w:rPr>
          <w:lang w:val="en-US"/>
        </w:rPr>
      </w:pPr>
      <w:r>
        <w:rPr>
          <w:lang w:val="en-US"/>
        </w:rPr>
        <w:tab/>
      </w:r>
      <w:r>
        <w:rPr>
          <w:rFonts w:hint="eastAsia"/>
          <w:lang w:val="en-US"/>
        </w:rPr>
        <w:t>-</w:t>
      </w:r>
      <w:r>
        <w:rPr>
          <w:rFonts w:hint="eastAsia"/>
          <w:lang w:val="en-US"/>
        </w:rPr>
        <w:t>引出观点</w:t>
      </w:r>
    </w:p>
    <w:p w14:paraId="12612FF1" w14:textId="6814534F" w:rsidR="005736B3" w:rsidRDefault="005736B3" w:rsidP="00104FB1">
      <w:pPr>
        <w:rPr>
          <w:lang w:val="en-US"/>
        </w:rPr>
      </w:pPr>
      <w:r>
        <w:rPr>
          <w:lang w:val="en-US"/>
        </w:rPr>
        <w:tab/>
      </w:r>
      <w:r>
        <w:rPr>
          <w:rFonts w:hint="eastAsia"/>
          <w:lang w:val="en-US"/>
        </w:rPr>
        <w:t>-</w:t>
      </w:r>
      <w:r>
        <w:rPr>
          <w:rFonts w:hint="eastAsia"/>
          <w:lang w:val="en-US"/>
        </w:rPr>
        <w:t>叙述实验步骤</w:t>
      </w:r>
    </w:p>
    <w:p w14:paraId="6ECCE745" w14:textId="077EBDA9" w:rsidR="005736B3" w:rsidRDefault="005736B3" w:rsidP="00104FB1">
      <w:pPr>
        <w:rPr>
          <w:lang w:val="en-US"/>
        </w:rPr>
      </w:pPr>
      <w:r>
        <w:rPr>
          <w:lang w:val="en-US"/>
        </w:rPr>
        <w:tab/>
      </w:r>
      <w:r>
        <w:rPr>
          <w:rFonts w:hint="eastAsia"/>
          <w:lang w:val="en-US"/>
        </w:rPr>
        <w:t>-</w:t>
      </w:r>
      <w:r>
        <w:rPr>
          <w:rFonts w:hint="eastAsia"/>
          <w:lang w:val="en-US"/>
        </w:rPr>
        <w:t>下结论</w:t>
      </w:r>
    </w:p>
    <w:p w14:paraId="243EBB56" w14:textId="15A59BE6" w:rsidR="007F1547" w:rsidRDefault="007F1547" w:rsidP="00104FB1">
      <w:pPr>
        <w:rPr>
          <w:lang w:val="en-US"/>
        </w:rPr>
      </w:pPr>
    </w:p>
    <w:p w14:paraId="0D5A8F3D" w14:textId="535115B9" w:rsidR="007F1547" w:rsidRDefault="007F1547" w:rsidP="007F1547">
      <w:pPr>
        <w:pStyle w:val="Heading1"/>
        <w:rPr>
          <w:lang w:val="en-US"/>
        </w:rPr>
      </w:pPr>
      <w:r>
        <w:rPr>
          <w:rFonts w:hint="eastAsia"/>
          <w:lang w:val="en-US"/>
        </w:rPr>
        <w:t>答题步骤</w:t>
      </w:r>
    </w:p>
    <w:p w14:paraId="68BB3E29" w14:textId="196C3363" w:rsidR="007F1547" w:rsidRDefault="007F1547" w:rsidP="007F1547">
      <w:pPr>
        <w:rPr>
          <w:lang w:val="en-US"/>
        </w:rPr>
      </w:pPr>
      <w:r>
        <w:rPr>
          <w:lang w:val="en-US"/>
        </w:rPr>
        <w:t>1.</w:t>
      </w:r>
      <w:r>
        <w:rPr>
          <w:rFonts w:hint="eastAsia"/>
          <w:lang w:val="en-US"/>
        </w:rPr>
        <w:t>确定关键词</w:t>
      </w:r>
    </w:p>
    <w:p w14:paraId="66FC1C5A" w14:textId="1064CBD8" w:rsidR="007F1547" w:rsidRDefault="007F1547" w:rsidP="007F1547">
      <w:pPr>
        <w:rPr>
          <w:lang w:val="en-US"/>
        </w:rPr>
      </w:pPr>
      <w:r>
        <w:rPr>
          <w:lang w:val="en-US"/>
        </w:rPr>
        <w:t>2.</w:t>
      </w:r>
      <w:r>
        <w:rPr>
          <w:rFonts w:hint="eastAsia"/>
          <w:lang w:val="en-US"/>
        </w:rPr>
        <w:t>判断文章可能的结构关系</w:t>
      </w:r>
    </w:p>
    <w:p w14:paraId="05ECCC74" w14:textId="369506C3" w:rsidR="007F1547" w:rsidRDefault="007F1547" w:rsidP="007F1547">
      <w:pPr>
        <w:rPr>
          <w:lang w:val="en-US"/>
        </w:rPr>
      </w:pPr>
      <w:r>
        <w:rPr>
          <w:lang w:val="en-US"/>
        </w:rPr>
        <w:t>3.</w:t>
      </w:r>
      <w:r>
        <w:rPr>
          <w:rFonts w:hint="eastAsia"/>
          <w:lang w:val="en-US"/>
        </w:rPr>
        <w:t>注意提示词的出现</w:t>
      </w:r>
    </w:p>
    <w:p w14:paraId="0E31379E" w14:textId="102861A3" w:rsidR="007F1547" w:rsidRDefault="007F1547" w:rsidP="007F1547">
      <w:pPr>
        <w:rPr>
          <w:lang w:val="en-US"/>
        </w:rPr>
      </w:pPr>
      <w:r>
        <w:rPr>
          <w:lang w:val="en-US"/>
        </w:rPr>
        <w:t>4.</w:t>
      </w:r>
      <w:r>
        <w:rPr>
          <w:rFonts w:hint="eastAsia"/>
          <w:lang w:val="en-US"/>
        </w:rPr>
        <w:t>注意文章中自带的关联词</w:t>
      </w:r>
    </w:p>
    <w:p w14:paraId="783671EB" w14:textId="1E19A83D" w:rsidR="00986DEB" w:rsidRDefault="00986DEB" w:rsidP="007F1547">
      <w:pPr>
        <w:rPr>
          <w:lang w:val="en-US"/>
        </w:rPr>
      </w:pPr>
      <w:r>
        <w:rPr>
          <w:lang w:val="en-US"/>
        </w:rPr>
        <w:t>5.</w:t>
      </w:r>
      <w:r>
        <w:rPr>
          <w:rFonts w:hint="eastAsia"/>
          <w:lang w:val="en-US"/>
        </w:rPr>
        <w:t>记录信息词</w:t>
      </w:r>
    </w:p>
    <w:p w14:paraId="5957DD29" w14:textId="2A8D12FF" w:rsidR="00986DEB" w:rsidRDefault="00986DEB" w:rsidP="007F1547">
      <w:pPr>
        <w:rPr>
          <w:lang w:val="en-US"/>
        </w:rPr>
      </w:pPr>
    </w:p>
    <w:p w14:paraId="011E8A12" w14:textId="0BA38851" w:rsidR="001E1F30" w:rsidRDefault="001E1F30" w:rsidP="007F1547">
      <w:pPr>
        <w:rPr>
          <w:lang w:val="en-US"/>
        </w:rPr>
      </w:pPr>
    </w:p>
    <w:p w14:paraId="1BB1529D" w14:textId="7CBAFF13" w:rsidR="001E1F30" w:rsidRDefault="001E1F30" w:rsidP="007F1547">
      <w:pPr>
        <w:rPr>
          <w:lang w:val="en-US"/>
        </w:rPr>
      </w:pPr>
    </w:p>
    <w:p w14:paraId="2CD880A4" w14:textId="6092F5FD" w:rsidR="001E1F30" w:rsidRPr="001E1F30" w:rsidRDefault="001E1F30" w:rsidP="001E1F30">
      <w:pPr>
        <w:pStyle w:val="Heading1"/>
      </w:pPr>
      <w:r>
        <w:lastRenderedPageBreak/>
        <w:t>Multiple chose</w:t>
      </w:r>
    </w:p>
    <w:p w14:paraId="2F7F132A" w14:textId="1515571D" w:rsidR="007F1547" w:rsidRDefault="001E1F30" w:rsidP="007F1547">
      <w:pPr>
        <w:rPr>
          <w:lang w:val="en-US"/>
        </w:rPr>
      </w:pPr>
      <w:r>
        <w:rPr>
          <w:lang w:val="en-US"/>
        </w:rPr>
        <w:t>1 each correct response</w:t>
      </w:r>
    </w:p>
    <w:p w14:paraId="6EBBAF7A" w14:textId="51F8D30C" w:rsidR="001E1F30" w:rsidRDefault="001E1F30" w:rsidP="007F1547">
      <w:pPr>
        <w:rPr>
          <w:lang w:val="en-US"/>
        </w:rPr>
      </w:pPr>
      <w:r>
        <w:rPr>
          <w:lang w:val="en-US"/>
        </w:rPr>
        <w:t>1.</w:t>
      </w:r>
      <w:r>
        <w:rPr>
          <w:rFonts w:hint="eastAsia"/>
          <w:lang w:val="en-US"/>
        </w:rPr>
        <w:t>阅读题目，略读选项</w:t>
      </w:r>
    </w:p>
    <w:p w14:paraId="51C56793" w14:textId="524F59E1" w:rsidR="001E1F30" w:rsidRDefault="001E1F30" w:rsidP="007F1547">
      <w:pPr>
        <w:rPr>
          <w:lang w:val="en-US"/>
        </w:rPr>
      </w:pPr>
      <w:r>
        <w:rPr>
          <w:rFonts w:hint="eastAsia"/>
          <w:lang w:val="en-US"/>
        </w:rPr>
        <w:t>-</w:t>
      </w:r>
      <w:r>
        <w:rPr>
          <w:rFonts w:hint="eastAsia"/>
          <w:lang w:val="en-US"/>
        </w:rPr>
        <w:t>大致了解关于什么话题以及将来会出现什么信息</w:t>
      </w:r>
    </w:p>
    <w:p w14:paraId="5035958B" w14:textId="57A4B4F7" w:rsidR="001E1F30" w:rsidRDefault="001E1F30" w:rsidP="007F1547">
      <w:pPr>
        <w:rPr>
          <w:lang w:val="en-US"/>
        </w:rPr>
      </w:pPr>
      <w:r>
        <w:rPr>
          <w:rFonts w:hint="eastAsia"/>
          <w:lang w:val="en-US"/>
        </w:rPr>
        <w:t>-</w:t>
      </w:r>
      <w:r>
        <w:rPr>
          <w:rFonts w:hint="eastAsia"/>
          <w:lang w:val="en-US"/>
        </w:rPr>
        <w:t>可能会出现主旨，演讲者的目的或者态度（支持</w:t>
      </w:r>
      <w:r>
        <w:rPr>
          <w:rFonts w:hint="eastAsia"/>
          <w:lang w:val="en-US"/>
        </w:rPr>
        <w:t>/</w:t>
      </w:r>
      <w:r>
        <w:rPr>
          <w:rFonts w:hint="eastAsia"/>
          <w:lang w:val="en-US"/>
        </w:rPr>
        <w:t>反对）</w:t>
      </w:r>
    </w:p>
    <w:p w14:paraId="64BF417E" w14:textId="3081D44D" w:rsidR="001E1F30" w:rsidRDefault="001E1F30" w:rsidP="007F1547">
      <w:pPr>
        <w:rPr>
          <w:lang w:val="en-US"/>
        </w:rPr>
      </w:pPr>
      <w:r>
        <w:rPr>
          <w:rFonts w:hint="eastAsia"/>
          <w:lang w:val="en-US"/>
        </w:rPr>
        <w:t>-</w:t>
      </w:r>
      <w:r>
        <w:rPr>
          <w:rFonts w:hint="eastAsia"/>
          <w:lang w:val="en-US"/>
        </w:rPr>
        <w:t>还可能出现一些细节信息，关于需要做的选择</w:t>
      </w:r>
    </w:p>
    <w:p w14:paraId="7FBA4CE9" w14:textId="5C6F4D5B" w:rsidR="001E1F30" w:rsidRDefault="001E1F30" w:rsidP="007F1547">
      <w:pPr>
        <w:rPr>
          <w:lang w:val="en-US"/>
        </w:rPr>
      </w:pPr>
      <w:r>
        <w:rPr>
          <w:lang w:val="en-US"/>
        </w:rPr>
        <w:t>2.</w:t>
      </w:r>
      <w:r>
        <w:rPr>
          <w:rFonts w:hint="eastAsia"/>
          <w:lang w:val="en-US"/>
        </w:rPr>
        <w:t>集中注意力</w:t>
      </w:r>
    </w:p>
    <w:p w14:paraId="34F78B7A" w14:textId="4A415D20" w:rsidR="001E1F30" w:rsidRDefault="001E1F30" w:rsidP="007F1547">
      <w:pPr>
        <w:rPr>
          <w:lang w:val="en-US"/>
        </w:rPr>
      </w:pPr>
      <w:r>
        <w:rPr>
          <w:rFonts w:hint="eastAsia"/>
          <w:lang w:val="en-US"/>
        </w:rPr>
        <w:t>-</w:t>
      </w:r>
      <w:r>
        <w:rPr>
          <w:rFonts w:hint="eastAsia"/>
          <w:lang w:val="en-US"/>
        </w:rPr>
        <w:t>可以记录一些关键词来帮助记忆</w:t>
      </w:r>
    </w:p>
    <w:p w14:paraId="489E7FD9" w14:textId="604BB0BC" w:rsidR="001E1F30" w:rsidRDefault="001E1F30" w:rsidP="007F1547">
      <w:pPr>
        <w:rPr>
          <w:lang w:val="en-US"/>
        </w:rPr>
      </w:pPr>
      <w:r>
        <w:rPr>
          <w:rFonts w:hint="eastAsia"/>
          <w:lang w:val="en-US"/>
        </w:rPr>
        <w:t>-</w:t>
      </w:r>
      <w:r>
        <w:rPr>
          <w:rFonts w:hint="eastAsia"/>
          <w:lang w:val="en-US"/>
        </w:rPr>
        <w:t>听文章的时候注意演讲者的思路发展</w:t>
      </w:r>
    </w:p>
    <w:p w14:paraId="52C800C6" w14:textId="5DD29C05" w:rsidR="00351D0B" w:rsidRDefault="00351D0B" w:rsidP="007F1547">
      <w:pPr>
        <w:rPr>
          <w:lang w:val="en-US"/>
        </w:rPr>
      </w:pPr>
    </w:p>
    <w:p w14:paraId="73B861D3" w14:textId="4F1DC6D8" w:rsidR="00351D0B" w:rsidRDefault="00351D0B" w:rsidP="00351D0B">
      <w:pPr>
        <w:pStyle w:val="Heading1"/>
        <w:rPr>
          <w:lang w:val="en-US"/>
        </w:rPr>
      </w:pPr>
      <w:r>
        <w:rPr>
          <w:rFonts w:hint="eastAsia"/>
          <w:lang w:val="en-US"/>
        </w:rPr>
        <w:t>Fill</w:t>
      </w:r>
      <w:r>
        <w:rPr>
          <w:lang w:val="en-US"/>
        </w:rPr>
        <w:t xml:space="preserve"> in blank</w:t>
      </w:r>
    </w:p>
    <w:p w14:paraId="44622A81" w14:textId="384ACA43" w:rsidR="00827561" w:rsidRDefault="00827561" w:rsidP="00827561">
      <w:pPr>
        <w:rPr>
          <w:lang w:val="en-US"/>
        </w:rPr>
      </w:pPr>
      <w:r>
        <w:rPr>
          <w:lang w:val="en-US"/>
        </w:rPr>
        <w:t>1 points for each correct word spelled correctly</w:t>
      </w:r>
    </w:p>
    <w:p w14:paraId="283E4E46" w14:textId="123E1251" w:rsidR="00827561" w:rsidRDefault="00827561" w:rsidP="00827561">
      <w:pPr>
        <w:rPr>
          <w:lang w:val="en-US"/>
        </w:rPr>
      </w:pPr>
      <w:r>
        <w:rPr>
          <w:rFonts w:hint="eastAsia"/>
          <w:lang w:val="en-US"/>
        </w:rPr>
        <w:t>1</w:t>
      </w:r>
      <w:r>
        <w:rPr>
          <w:lang w:val="en-US"/>
        </w:rPr>
        <w:t>.</w:t>
      </w:r>
      <w:r>
        <w:rPr>
          <w:rFonts w:hint="eastAsia"/>
          <w:lang w:val="en-US"/>
        </w:rPr>
        <w:t>快速浏览文章了解文章主旨</w:t>
      </w:r>
    </w:p>
    <w:p w14:paraId="537364B9" w14:textId="51587A75" w:rsidR="00827561" w:rsidRDefault="00827561" w:rsidP="00827561">
      <w:pPr>
        <w:rPr>
          <w:lang w:val="en-US"/>
        </w:rPr>
      </w:pPr>
      <w:r>
        <w:rPr>
          <w:lang w:val="en-US"/>
        </w:rPr>
        <w:t>2.</w:t>
      </w:r>
      <w:r>
        <w:rPr>
          <w:rFonts w:hint="eastAsia"/>
          <w:lang w:val="en-US"/>
        </w:rPr>
        <w:t>空格位置</w:t>
      </w:r>
    </w:p>
    <w:p w14:paraId="4A5EB996" w14:textId="230F95D2" w:rsidR="00827561" w:rsidRDefault="00827561" w:rsidP="00827561">
      <w:pPr>
        <w:rPr>
          <w:lang w:val="en-US"/>
        </w:rPr>
      </w:pPr>
      <w:r>
        <w:rPr>
          <w:rFonts w:hint="eastAsia"/>
          <w:lang w:val="en-US"/>
        </w:rPr>
        <w:t>-</w:t>
      </w:r>
      <w:r>
        <w:rPr>
          <w:rFonts w:hint="eastAsia"/>
          <w:lang w:val="en-US"/>
        </w:rPr>
        <w:t>有无段落开头的空格</w:t>
      </w:r>
    </w:p>
    <w:p w14:paraId="27F3644B" w14:textId="213C2FC3" w:rsidR="00827561" w:rsidRDefault="00827561" w:rsidP="00827561">
      <w:pPr>
        <w:rPr>
          <w:lang w:val="en-US"/>
        </w:rPr>
      </w:pPr>
      <w:r>
        <w:rPr>
          <w:rFonts w:hint="eastAsia"/>
          <w:lang w:val="en-US"/>
        </w:rPr>
        <w:t>-</w:t>
      </w:r>
      <w:r>
        <w:rPr>
          <w:rFonts w:hint="eastAsia"/>
          <w:lang w:val="en-US"/>
        </w:rPr>
        <w:t>空格相邻较劲</w:t>
      </w:r>
    </w:p>
    <w:p w14:paraId="1D010589" w14:textId="6932D3B7" w:rsidR="00827561" w:rsidRDefault="00827561" w:rsidP="00827561">
      <w:pPr>
        <w:rPr>
          <w:lang w:val="en-US"/>
        </w:rPr>
      </w:pPr>
      <w:r>
        <w:rPr>
          <w:lang w:val="en-US"/>
        </w:rPr>
        <w:t>3.</w:t>
      </w:r>
      <w:r>
        <w:rPr>
          <w:rFonts w:hint="eastAsia"/>
          <w:lang w:val="en-US"/>
        </w:rPr>
        <w:t>准备好马克笔记录单词</w:t>
      </w:r>
    </w:p>
    <w:p w14:paraId="5DF10273" w14:textId="1AF3116D" w:rsidR="00827561" w:rsidRDefault="00827561" w:rsidP="00827561">
      <w:pPr>
        <w:rPr>
          <w:lang w:val="en-US"/>
        </w:rPr>
      </w:pPr>
      <w:r>
        <w:rPr>
          <w:rFonts w:hint="eastAsia"/>
          <w:lang w:val="en-US"/>
        </w:rPr>
        <w:t>录音播放时间</w:t>
      </w:r>
    </w:p>
    <w:p w14:paraId="79F04762" w14:textId="29140453" w:rsidR="00827561" w:rsidRDefault="00827561" w:rsidP="00827561">
      <w:pPr>
        <w:rPr>
          <w:lang w:val="en-US"/>
        </w:rPr>
      </w:pPr>
      <w:r>
        <w:rPr>
          <w:rFonts w:hint="eastAsia"/>
          <w:lang w:val="en-US"/>
        </w:rPr>
        <w:t>-</w:t>
      </w:r>
      <w:r>
        <w:rPr>
          <w:rFonts w:hint="eastAsia"/>
          <w:lang w:val="en-US"/>
        </w:rPr>
        <w:t>不要在意拼写</w:t>
      </w:r>
    </w:p>
    <w:p w14:paraId="7FF69C45" w14:textId="4753E76A" w:rsidR="00827561" w:rsidRDefault="00827561" w:rsidP="00827561">
      <w:pPr>
        <w:rPr>
          <w:lang w:val="en-US"/>
        </w:rPr>
      </w:pPr>
      <w:r>
        <w:rPr>
          <w:rFonts w:hint="eastAsia"/>
          <w:lang w:val="en-US"/>
        </w:rPr>
        <w:t>-</w:t>
      </w:r>
      <w:r>
        <w:rPr>
          <w:rFonts w:hint="eastAsia"/>
          <w:lang w:val="en-US"/>
        </w:rPr>
        <w:t>如果有明显语法词注意记录</w:t>
      </w:r>
    </w:p>
    <w:p w14:paraId="78E1A28C" w14:textId="0325DB49" w:rsidR="000F7C49" w:rsidRDefault="000F7C49" w:rsidP="00827561">
      <w:pPr>
        <w:rPr>
          <w:lang w:val="en-US"/>
        </w:rPr>
      </w:pPr>
    </w:p>
    <w:p w14:paraId="5E5A2DE6" w14:textId="19E4A86A" w:rsidR="000F7C49" w:rsidRDefault="000F7C49" w:rsidP="000F7C49">
      <w:pPr>
        <w:pStyle w:val="Heading1"/>
      </w:pPr>
      <w:r>
        <w:rPr>
          <w:rFonts w:hint="eastAsia"/>
          <w:lang w:val="en-US"/>
        </w:rPr>
        <w:t>High</w:t>
      </w:r>
      <w:r>
        <w:t>light correct summary</w:t>
      </w:r>
    </w:p>
    <w:p w14:paraId="741DB98E" w14:textId="3A624998" w:rsidR="000F7C49" w:rsidRDefault="000F7C49" w:rsidP="00827561">
      <w:pPr>
        <w:rPr>
          <w:lang w:val="en-US"/>
        </w:rPr>
      </w:pPr>
      <w:r>
        <w:t>-</w:t>
      </w:r>
      <w:r>
        <w:rPr>
          <w:rFonts w:hint="eastAsia"/>
          <w:lang w:val="en-US"/>
        </w:rPr>
        <w:t>快速浏览文章了解文章主旨</w:t>
      </w:r>
    </w:p>
    <w:p w14:paraId="67AE2681" w14:textId="10CB9CDB" w:rsidR="000F7C49" w:rsidRDefault="000F7C49" w:rsidP="00827561">
      <w:pPr>
        <w:rPr>
          <w:lang w:val="en-US"/>
        </w:rPr>
      </w:pPr>
      <w:r>
        <w:rPr>
          <w:rFonts w:hint="eastAsia"/>
          <w:lang w:val="en-US"/>
        </w:rPr>
        <w:t>-</w:t>
      </w:r>
      <w:r>
        <w:rPr>
          <w:rFonts w:hint="eastAsia"/>
          <w:lang w:val="en-US"/>
        </w:rPr>
        <w:t>不要阅读所有选项，时间不够</w:t>
      </w:r>
    </w:p>
    <w:p w14:paraId="6E4D3A06" w14:textId="2E3490DA" w:rsidR="000F7C49" w:rsidRDefault="000F7C49" w:rsidP="00827561">
      <w:pPr>
        <w:rPr>
          <w:lang w:val="en-US"/>
        </w:rPr>
      </w:pPr>
      <w:r>
        <w:rPr>
          <w:rFonts w:hint="eastAsia"/>
          <w:lang w:val="en-US"/>
        </w:rPr>
        <w:t>录音播放时</w:t>
      </w:r>
    </w:p>
    <w:p w14:paraId="31A5BE1C" w14:textId="16D708B5" w:rsidR="000F7C49" w:rsidRDefault="000F7C49" w:rsidP="00827561">
      <w:pPr>
        <w:rPr>
          <w:lang w:val="en-US"/>
        </w:rPr>
      </w:pPr>
      <w:r>
        <w:rPr>
          <w:rFonts w:hint="eastAsia"/>
          <w:lang w:val="en-US"/>
        </w:rPr>
        <w:t>-</w:t>
      </w:r>
      <w:r>
        <w:rPr>
          <w:rFonts w:hint="eastAsia"/>
          <w:lang w:val="en-US"/>
        </w:rPr>
        <w:t>可以是有</w:t>
      </w:r>
      <w:r>
        <w:rPr>
          <w:rFonts w:hint="eastAsia"/>
          <w:lang w:val="en-US"/>
        </w:rPr>
        <w:t>S</w:t>
      </w:r>
      <w:r>
        <w:rPr>
          <w:lang w:val="en-US"/>
        </w:rPr>
        <w:t>ST</w:t>
      </w:r>
      <w:r>
        <w:rPr>
          <w:rFonts w:hint="eastAsia"/>
          <w:lang w:val="en-US"/>
        </w:rPr>
        <w:t>的方法做笔记</w:t>
      </w:r>
    </w:p>
    <w:p w14:paraId="5275BB9B" w14:textId="0256A6F4" w:rsidR="000F7C49" w:rsidRDefault="000F7C49" w:rsidP="00827561">
      <w:pPr>
        <w:rPr>
          <w:lang w:val="en-US"/>
        </w:rPr>
      </w:pPr>
      <w:r>
        <w:rPr>
          <w:rFonts w:hint="eastAsia"/>
          <w:lang w:val="en-US"/>
        </w:rPr>
        <w:t>录音结束</w:t>
      </w:r>
    </w:p>
    <w:p w14:paraId="514F8933" w14:textId="65881DA9" w:rsidR="000F7C49" w:rsidRDefault="000F7C49" w:rsidP="00827561">
      <w:pPr>
        <w:rPr>
          <w:lang w:val="en-US"/>
        </w:rPr>
      </w:pPr>
      <w:r>
        <w:rPr>
          <w:rFonts w:hint="eastAsia"/>
          <w:lang w:val="en-US"/>
        </w:rPr>
        <w:t>-</w:t>
      </w:r>
      <w:r>
        <w:rPr>
          <w:rFonts w:hint="eastAsia"/>
          <w:lang w:val="en-US"/>
        </w:rPr>
        <w:t>使用笔记与选项对比</w:t>
      </w:r>
    </w:p>
    <w:p w14:paraId="31E6D9AD" w14:textId="1ABE083F" w:rsidR="000F7C49" w:rsidRDefault="000F7C49" w:rsidP="00827561">
      <w:pPr>
        <w:rPr>
          <w:lang w:val="en-US"/>
        </w:rPr>
      </w:pPr>
      <w:r>
        <w:rPr>
          <w:rFonts w:hint="eastAsia"/>
          <w:lang w:val="en-US"/>
        </w:rPr>
        <w:t>-</w:t>
      </w:r>
      <w:r>
        <w:rPr>
          <w:rFonts w:hint="eastAsia"/>
          <w:lang w:val="en-US"/>
        </w:rPr>
        <w:t>排除错误选项</w:t>
      </w:r>
    </w:p>
    <w:p w14:paraId="074F2BC3" w14:textId="13310C36" w:rsidR="000F7C49" w:rsidRDefault="000F7C49" w:rsidP="00827561">
      <w:pPr>
        <w:rPr>
          <w:lang w:val="en-US"/>
        </w:rPr>
      </w:pPr>
      <w:r>
        <w:rPr>
          <w:rFonts w:hint="eastAsia"/>
          <w:lang w:val="en-US"/>
        </w:rPr>
        <w:lastRenderedPageBreak/>
        <w:t>-</w:t>
      </w:r>
      <w:r>
        <w:rPr>
          <w:rFonts w:hint="eastAsia"/>
          <w:lang w:val="en-US"/>
        </w:rPr>
        <w:t>排除没有提到或者只包含单方面的信息</w:t>
      </w:r>
    </w:p>
    <w:p w14:paraId="5BAE3C12" w14:textId="4643712E" w:rsidR="00E56777" w:rsidRDefault="00E56777" w:rsidP="00827561">
      <w:pPr>
        <w:rPr>
          <w:lang w:val="en-US"/>
        </w:rPr>
      </w:pPr>
    </w:p>
    <w:p w14:paraId="2459C81B" w14:textId="09017FEE" w:rsidR="00E56777" w:rsidRPr="000F7C49" w:rsidRDefault="00E56777" w:rsidP="00E56777">
      <w:pPr>
        <w:pStyle w:val="Heading1"/>
        <w:rPr>
          <w:rFonts w:hint="eastAsia"/>
          <w:lang w:val="en-US"/>
        </w:rPr>
      </w:pPr>
      <w:r>
        <w:rPr>
          <w:lang w:val="en-US"/>
        </w:rPr>
        <w:t>Selecting missing words</w:t>
      </w:r>
    </w:p>
    <w:p w14:paraId="440E2493" w14:textId="4A1826C5" w:rsidR="009B104C" w:rsidRDefault="009B104C" w:rsidP="00104FB1"/>
    <w:p w14:paraId="1B9440E4" w14:textId="3F6C6E18" w:rsidR="006F3DF3" w:rsidRDefault="006F3DF3" w:rsidP="006F3DF3">
      <w:pPr>
        <w:pStyle w:val="Heading1"/>
      </w:pPr>
      <w:r>
        <w:rPr>
          <w:rFonts w:hint="eastAsia"/>
        </w:rPr>
        <w:t>High</w:t>
      </w:r>
      <w:r>
        <w:t>light incorrect word</w:t>
      </w:r>
    </w:p>
    <w:p w14:paraId="62150354" w14:textId="675D9F4A" w:rsidR="009B104C" w:rsidRDefault="006F3DF3" w:rsidP="00104FB1">
      <w:r>
        <w:t>1 each correct word</w:t>
      </w:r>
    </w:p>
    <w:p w14:paraId="0DB4BA65" w14:textId="115D7EB5" w:rsidR="006F3DF3" w:rsidRDefault="006F3DF3" w:rsidP="00104FB1">
      <w:r>
        <w:t>-1 each incorrect word</w:t>
      </w:r>
    </w:p>
    <w:p w14:paraId="68A905EF" w14:textId="71B718D2" w:rsidR="006F3DF3" w:rsidRDefault="006F3DF3" w:rsidP="006F3DF3">
      <w:pPr>
        <w:pStyle w:val="Heading1"/>
      </w:pPr>
      <w:r>
        <w:t xml:space="preserve">Write from dictation </w:t>
      </w:r>
      <w:r w:rsidR="0087796C">
        <w:t>(</w:t>
      </w:r>
      <w:r w:rsidR="0087796C">
        <w:rPr>
          <w:rFonts w:hint="eastAsia"/>
          <w:lang w:val="en-US"/>
        </w:rPr>
        <w:t>听写</w:t>
      </w:r>
      <w:proofErr w:type="gramStart"/>
      <w:r w:rsidR="0087796C">
        <w:t>)(</w:t>
      </w:r>
      <w:proofErr w:type="gramEnd"/>
      <w:r w:rsidR="0087796C">
        <w:t>L and W)</w:t>
      </w:r>
    </w:p>
    <w:p w14:paraId="03A2BD66" w14:textId="5B87DFC5" w:rsidR="0087796C" w:rsidRDefault="0087796C" w:rsidP="0087796C">
      <w:pPr>
        <w:rPr>
          <w:lang w:val="en-US"/>
        </w:rPr>
      </w:pPr>
      <w:r>
        <w:rPr>
          <w:rFonts w:hint="eastAsia"/>
          <w:lang w:val="en-US"/>
        </w:rPr>
        <w:t>一词一分</w:t>
      </w:r>
    </w:p>
    <w:p w14:paraId="06A08061" w14:textId="6725B8BC" w:rsidR="0087796C" w:rsidRDefault="0087796C" w:rsidP="0087796C">
      <w:pPr>
        <w:rPr>
          <w:lang w:val="en-US"/>
        </w:rPr>
      </w:pPr>
      <w:r>
        <w:rPr>
          <w:rFonts w:hint="eastAsia"/>
          <w:lang w:val="en-US"/>
        </w:rPr>
        <w:t>标点没分</w:t>
      </w:r>
    </w:p>
    <w:p w14:paraId="2D2D0134" w14:textId="33AF19D2" w:rsidR="0087796C" w:rsidRDefault="0087796C" w:rsidP="0087796C">
      <w:pPr>
        <w:rPr>
          <w:lang w:val="en-US"/>
        </w:rPr>
      </w:pPr>
      <w:r>
        <w:rPr>
          <w:rFonts w:hint="eastAsia"/>
          <w:lang w:val="en-US"/>
        </w:rPr>
        <w:t>速记手写</w:t>
      </w:r>
    </w:p>
    <w:p w14:paraId="5F7E6242" w14:textId="7104602F" w:rsidR="0087796C" w:rsidRDefault="0087796C" w:rsidP="0087796C">
      <w:pPr>
        <w:rPr>
          <w:lang w:val="en-US"/>
        </w:rPr>
      </w:pPr>
      <w:r>
        <w:rPr>
          <w:rFonts w:hint="eastAsia"/>
          <w:lang w:val="en-US"/>
        </w:rPr>
        <w:t>-</w:t>
      </w:r>
      <w:r>
        <w:rPr>
          <w:rFonts w:hint="eastAsia"/>
          <w:lang w:val="en-US"/>
        </w:rPr>
        <w:t>信息词记忆</w:t>
      </w:r>
    </w:p>
    <w:p w14:paraId="133BC01C" w14:textId="7F45D782" w:rsidR="0087796C" w:rsidRDefault="0087796C" w:rsidP="0087796C">
      <w:pPr>
        <w:rPr>
          <w:lang w:val="en-US"/>
        </w:rPr>
      </w:pPr>
      <w:r>
        <w:rPr>
          <w:rFonts w:hint="eastAsia"/>
          <w:lang w:val="en-US"/>
        </w:rPr>
        <w:t>-</w:t>
      </w:r>
      <w:r>
        <w:rPr>
          <w:rFonts w:hint="eastAsia"/>
          <w:lang w:val="en-US"/>
        </w:rPr>
        <w:t>首字母记忆法</w:t>
      </w:r>
    </w:p>
    <w:p w14:paraId="482C263E" w14:textId="5B4447E7" w:rsidR="0087796C" w:rsidRPr="0087796C" w:rsidRDefault="0087796C" w:rsidP="0087796C">
      <w:pPr>
        <w:rPr>
          <w:rFonts w:hint="eastAsia"/>
          <w:lang w:val="en-US"/>
        </w:rPr>
      </w:pPr>
      <w:r>
        <w:rPr>
          <w:rFonts w:hint="eastAsia"/>
          <w:lang w:val="en-US"/>
        </w:rPr>
        <w:t>-</w:t>
      </w:r>
    </w:p>
    <w:p w14:paraId="28BE8F7F" w14:textId="59B93A9F" w:rsidR="006F3DF3" w:rsidRDefault="006F3DF3" w:rsidP="00104FB1"/>
    <w:p w14:paraId="320AD51B" w14:textId="649E4380" w:rsidR="006F3DF3" w:rsidRDefault="006F3DF3" w:rsidP="00104FB1"/>
    <w:p w14:paraId="26906569" w14:textId="0C8F33CE" w:rsidR="006F3DF3" w:rsidRDefault="006F3DF3" w:rsidP="00104FB1">
      <w:bookmarkStart w:id="0" w:name="_GoBack"/>
      <w:bookmarkEnd w:id="0"/>
    </w:p>
    <w:p w14:paraId="6CC32453" w14:textId="77777777" w:rsidR="006F3DF3" w:rsidRDefault="006F3DF3" w:rsidP="00104FB1"/>
    <w:p w14:paraId="0EEE318A" w14:textId="3F839C35" w:rsidR="006F3DF3" w:rsidRDefault="006F3DF3" w:rsidP="00104FB1">
      <w:r>
        <w:rPr>
          <w:rFonts w:hint="eastAsia"/>
        </w:rPr>
        <w:t>略读文章，了解主旨</w:t>
      </w:r>
    </w:p>
    <w:p w14:paraId="370C6436" w14:textId="4360C1B3" w:rsidR="006F3DF3" w:rsidRDefault="006F3DF3" w:rsidP="00104FB1">
      <w:r>
        <w:rPr>
          <w:rFonts w:hint="eastAsia"/>
        </w:rPr>
        <w:t>鼠标移动略快于演讲者的语速</w:t>
      </w:r>
    </w:p>
    <w:p w14:paraId="71F3C285" w14:textId="2FC1FCC8" w:rsidR="006F3DF3" w:rsidRDefault="006F3DF3" w:rsidP="00104FB1">
      <w:r>
        <w:rPr>
          <w:rFonts w:hint="eastAsia"/>
        </w:rPr>
        <w:t>不要犹豫听到的错误单词</w:t>
      </w:r>
    </w:p>
    <w:p w14:paraId="400B42B2" w14:textId="1C6F6027" w:rsidR="006F3DF3" w:rsidRDefault="006F3DF3" w:rsidP="00104FB1">
      <w:r>
        <w:rPr>
          <w:rFonts w:hint="eastAsia"/>
        </w:rPr>
        <w:t>不会考同一个词的不同时态</w:t>
      </w:r>
    </w:p>
    <w:p w14:paraId="77C87575" w14:textId="05791669" w:rsidR="006F3DF3" w:rsidRDefault="006F3DF3" w:rsidP="00104FB1">
      <w:pPr>
        <w:rPr>
          <w:rFonts w:hint="eastAsia"/>
        </w:rPr>
      </w:pPr>
      <w:r>
        <w:rPr>
          <w:rFonts w:hint="eastAsia"/>
        </w:rPr>
        <w:t>口音不列入考量</w:t>
      </w:r>
    </w:p>
    <w:p w14:paraId="08228A46" w14:textId="301F5C0C" w:rsidR="006F3DF3" w:rsidRDefault="006F3DF3" w:rsidP="00104FB1"/>
    <w:p w14:paraId="3E1B102D" w14:textId="2F4863B1" w:rsidR="006F3DF3" w:rsidRDefault="006F3DF3" w:rsidP="00104FB1"/>
    <w:p w14:paraId="072552DF" w14:textId="77777777" w:rsidR="006F3DF3" w:rsidRDefault="006F3DF3" w:rsidP="00104FB1">
      <w:pPr>
        <w:rPr>
          <w:rFonts w:hint="eastAsia"/>
        </w:rPr>
      </w:pPr>
    </w:p>
    <w:p w14:paraId="7F99DE1A" w14:textId="4CEA8DE5" w:rsidR="009B104C" w:rsidRDefault="009B104C" w:rsidP="00104FB1"/>
    <w:p w14:paraId="5D526D2C" w14:textId="3E3308CD" w:rsidR="009B104C" w:rsidRDefault="009B104C" w:rsidP="00104FB1"/>
    <w:p w14:paraId="46E575D1" w14:textId="77777777" w:rsidR="009B104C" w:rsidRPr="00104FB1" w:rsidRDefault="009B104C" w:rsidP="00104FB1"/>
    <w:p w14:paraId="5C874921" w14:textId="0274E8BD" w:rsidR="00DB1D91" w:rsidRDefault="00DB1D91">
      <w:r>
        <w:lastRenderedPageBreak/>
        <w:t>Commu</w:t>
      </w:r>
      <w:r w:rsidR="006011A2">
        <w:t>nity service is a very important education component in the university. Every student must take part in one in each semester. You can join ‘one and one’ and teach children English and Maths two hours per week.</w:t>
      </w:r>
      <w:r w:rsidR="006011A2" w:rsidRPr="006011A2">
        <w:t xml:space="preserve"> </w:t>
      </w:r>
      <w:r w:rsidR="006011A2">
        <w:t>The class is in Tuesday and Thursday</w:t>
      </w:r>
      <w:r w:rsidR="006011A2">
        <w:t>. The teaching can be divided into different parts like half an hour per subject per day, four days per week. Its good for the children and community.</w:t>
      </w:r>
    </w:p>
    <w:p w14:paraId="5E13E99B" w14:textId="40B01EF3" w:rsidR="005D7065" w:rsidRDefault="005D7065"/>
    <w:p w14:paraId="3FA02EC3" w14:textId="77777777" w:rsidR="00543BAA" w:rsidRDefault="00543BAA"/>
    <w:p w14:paraId="10887232" w14:textId="5D91944C" w:rsidR="00672F5C" w:rsidRDefault="00672F5C"/>
    <w:p w14:paraId="34F300ED" w14:textId="69774B5A" w:rsidR="00672F5C" w:rsidRDefault="00672F5C"/>
    <w:p w14:paraId="36C0E96E" w14:textId="5B49EC93" w:rsidR="00672F5C" w:rsidRDefault="00672F5C" w:rsidP="00672F5C">
      <w:pPr>
        <w:rPr>
          <w:color w:val="FF0000"/>
        </w:rPr>
      </w:pPr>
      <w:r>
        <w:rPr>
          <w:color w:val="FF0000"/>
        </w:rPr>
        <w:t>In this lecture, the speaker talks about</w:t>
      </w:r>
      <w:r>
        <w:rPr>
          <w:color w:val="FF0000"/>
        </w:rPr>
        <w:t xml:space="preserve"> her experiment in six six-month-old babies.</w:t>
      </w:r>
    </w:p>
    <w:p w14:paraId="21C7DF01" w14:textId="3DBC16B7" w:rsidR="00672F5C" w:rsidRDefault="00672F5C" w:rsidP="00672F5C">
      <w:pPr>
        <w:rPr>
          <w:color w:val="FF0000"/>
        </w:rPr>
      </w:pPr>
      <w:r>
        <w:rPr>
          <w:color w:val="FF0000"/>
        </w:rPr>
        <w:t xml:space="preserve">According to the speaker </w:t>
      </w:r>
      <w:r>
        <w:rPr>
          <w:color w:val="FF0000"/>
        </w:rPr>
        <w:t>s</w:t>
      </w:r>
      <w:r>
        <w:rPr>
          <w:color w:val="FF0000"/>
        </w:rPr>
        <w:t>he mentions that</w:t>
      </w:r>
      <w:r>
        <w:rPr>
          <w:color w:val="FF0000"/>
        </w:rPr>
        <w:t xml:space="preserve"> she use</w:t>
      </w:r>
      <w:r w:rsidR="00543BAA">
        <w:rPr>
          <w:color w:val="FF0000"/>
        </w:rPr>
        <w:t>s</w:t>
      </w:r>
      <w:r>
        <w:rPr>
          <w:color w:val="FF0000"/>
        </w:rPr>
        <w:t xml:space="preserve"> dolls to test whether the babies </w:t>
      </w:r>
      <w:proofErr w:type="gramStart"/>
      <w:r w:rsidR="00543BAA">
        <w:rPr>
          <w:color w:val="FF0000"/>
        </w:rPr>
        <w:t>have the ability to</w:t>
      </w:r>
      <w:proofErr w:type="gramEnd"/>
      <w:r>
        <w:rPr>
          <w:color w:val="FF0000"/>
        </w:rPr>
        <w:t xml:space="preserve"> count when they born, and she believes that babies can do that.</w:t>
      </w:r>
    </w:p>
    <w:p w14:paraId="4B23F4E9" w14:textId="468A3F6D" w:rsidR="00672F5C" w:rsidRDefault="00672F5C" w:rsidP="00672F5C">
      <w:pPr>
        <w:rPr>
          <w:color w:val="FF0000"/>
        </w:rPr>
      </w:pPr>
      <w:r>
        <w:rPr>
          <w:color w:val="FF0000"/>
        </w:rPr>
        <w:t>Moreover,</w:t>
      </w:r>
      <w:r>
        <w:rPr>
          <w:color w:val="FF0000"/>
        </w:rPr>
        <w:t xml:space="preserve"> s</w:t>
      </w:r>
      <w:r>
        <w:rPr>
          <w:color w:val="FF0000"/>
        </w:rPr>
        <w:t>he indicat</w:t>
      </w:r>
      <w:r>
        <w:rPr>
          <w:color w:val="FF0000"/>
        </w:rPr>
        <w:t>e</w:t>
      </w:r>
      <w:r>
        <w:rPr>
          <w:color w:val="FF0000"/>
        </w:rPr>
        <w:t>s that</w:t>
      </w:r>
      <w:r>
        <w:rPr>
          <w:color w:val="FF0000"/>
        </w:rPr>
        <w:t xml:space="preserve"> the parents can teach babies maths </w:t>
      </w:r>
      <w:proofErr w:type="gramStart"/>
      <w:r>
        <w:rPr>
          <w:color w:val="FF0000"/>
        </w:rPr>
        <w:t>earlier</w:t>
      </w:r>
      <w:proofErr w:type="gramEnd"/>
      <w:r>
        <w:rPr>
          <w:color w:val="FF0000"/>
        </w:rPr>
        <w:t xml:space="preserve"> but it may give too much pressure to the babies.</w:t>
      </w:r>
    </w:p>
    <w:p w14:paraId="2092B1EF" w14:textId="77777777" w:rsidR="00672F5C" w:rsidRPr="005D7065" w:rsidRDefault="00672F5C">
      <w:pPr>
        <w:rPr>
          <w:rFonts w:hint="eastAsia"/>
        </w:rPr>
      </w:pPr>
    </w:p>
    <w:sectPr w:rsidR="00672F5C" w:rsidRPr="005D706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3NDQ3NDczNDc2MjZW0lEKTi0uzszPAykwrAUAv6HM9iwAAAA="/>
  </w:docVars>
  <w:rsids>
    <w:rsidRoot w:val="00FE0FA5"/>
    <w:rsid w:val="000F7C49"/>
    <w:rsid w:val="00104FB1"/>
    <w:rsid w:val="001B5D66"/>
    <w:rsid w:val="001E1F30"/>
    <w:rsid w:val="0034371F"/>
    <w:rsid w:val="00351D0B"/>
    <w:rsid w:val="00543BAA"/>
    <w:rsid w:val="005736B3"/>
    <w:rsid w:val="005D7065"/>
    <w:rsid w:val="006011A2"/>
    <w:rsid w:val="00636635"/>
    <w:rsid w:val="00672F5C"/>
    <w:rsid w:val="00693E63"/>
    <w:rsid w:val="006F3DF3"/>
    <w:rsid w:val="007F1547"/>
    <w:rsid w:val="00827561"/>
    <w:rsid w:val="0087796C"/>
    <w:rsid w:val="00970511"/>
    <w:rsid w:val="00986DEB"/>
    <w:rsid w:val="009B104C"/>
    <w:rsid w:val="00CF1EC8"/>
    <w:rsid w:val="00DB0B6F"/>
    <w:rsid w:val="00DB1D91"/>
    <w:rsid w:val="00E56777"/>
    <w:rsid w:val="00E9082D"/>
    <w:rsid w:val="00FB6686"/>
    <w:rsid w:val="00FE0FA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690CB"/>
  <w15:chartTrackingRefBased/>
  <w15:docId w15:val="{023A85F2-B48B-405E-AC7A-4A581759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3E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E6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2</TotalTime>
  <Pages>1</Pages>
  <Words>329</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zhou Wang</dc:creator>
  <cp:keywords/>
  <dc:description/>
  <cp:lastModifiedBy>Yezhou Wang</cp:lastModifiedBy>
  <cp:revision>3</cp:revision>
  <dcterms:created xsi:type="dcterms:W3CDTF">2018-06-30T00:21:00Z</dcterms:created>
  <dcterms:modified xsi:type="dcterms:W3CDTF">2018-07-01T01:23:00Z</dcterms:modified>
</cp:coreProperties>
</file>